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07BE1773" w14:textId="77777777" w:rsidR="00D3706C" w:rsidRDefault="00D3706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D3706C">
        <w:rPr>
          <w:rFonts w:ascii="Calibri" w:eastAsia="Calibri" w:hAnsi="Calibri" w:cs="Calibri"/>
          <w:color w:val="017564"/>
          <w:w w:val="105"/>
          <w:sz w:val="28"/>
          <w:lang w:val="en-US"/>
        </w:rPr>
        <w:t>RIGID DUCT AVERAGE LOW LIMIT THERMOSTAT</w:t>
      </w:r>
    </w:p>
    <w:p w14:paraId="6A714E0C" w14:textId="5CBF816E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335C83">
        <w:rPr>
          <w:rFonts w:ascii="Calibri" w:eastAsia="Calibri" w:hAnsi="Calibri" w:cs="Calibri"/>
          <w:color w:val="7E7E7E"/>
          <w:lang w:val="en-US"/>
        </w:rPr>
        <w:t>LD</w:t>
      </w:r>
      <w:r w:rsidR="00D3706C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9869494" w14:textId="77777777" w:rsidR="00AF2C90" w:rsidRDefault="00AF2C90" w:rsidP="00AF2C9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 point rigid duct average low limi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ostat incorporates several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istor temperature sensors and provides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 relay output (NO/NC) with an adjust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tpoint. The sensor is encapsulated in 6 m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(0.236”) OD, 304 series stainless steel prob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 available in various length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.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l probes provide excellent heat transfer, fas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 and resistance to moisture penetration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Polycarbonate enclosure is includ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for ease of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Pr="00AF2C9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stallation.</w:t>
      </w:r>
    </w:p>
    <w:p w14:paraId="0F5E9CF7" w14:textId="6AFEE9E0" w:rsidR="00AE3CA4" w:rsidRPr="004E3C65" w:rsidRDefault="00391455" w:rsidP="00AF2C9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30B3728" w14:textId="204FCFB3" w:rsidR="00D3706C" w:rsidRDefault="00D3706C" w:rsidP="00D759D3">
      <w:pPr>
        <w:jc w:val="both"/>
        <w:rPr>
          <w:color w:val="7F7F7F" w:themeColor="text1" w:themeTint="80"/>
        </w:rPr>
      </w:pPr>
    </w:p>
    <w:p w14:paraId="208897F5" w14:textId="77777777" w:rsidR="00873096" w:rsidRDefault="00873096" w:rsidP="00873096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333A5092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5F31BE37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125B2145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4D180D03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2EB807BB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50D4A07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49DDD81E" w14:textId="7DA3DDDD" w:rsidR="00873096" w:rsidRDefault="00873096" w:rsidP="00873096">
      <w:pPr>
        <w:pStyle w:val="ListParagraph"/>
        <w:numPr>
          <w:ilvl w:val="0"/>
          <w:numId w:val="32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6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C (-4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1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5EB8CE1D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72C818DB" w14:textId="77777777" w:rsidR="00873096" w:rsidRDefault="00873096" w:rsidP="00873096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1EC53F59" w14:textId="77777777" w:rsidR="00D759D3" w:rsidRPr="00D759D3" w:rsidRDefault="00D759D3" w:rsidP="00D759D3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41CF8374" w14:textId="762998C4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5"/>
        <w:tblpPr w:vertAnchor="text" w:horzAnchor="margin" w:tblpY="102"/>
        <w:tblOverlap w:val="never"/>
        <w:tblW w:w="10201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972"/>
        <w:gridCol w:w="7229"/>
      </w:tblGrid>
      <w:tr w:rsidR="00D3706C" w:rsidRPr="00D3706C" w14:paraId="3907192D" w14:textId="77777777" w:rsidTr="00D3706C">
        <w:trPr>
          <w:trHeight w:val="340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D4548CE" w14:textId="77777777" w:rsidR="00D3706C" w:rsidRPr="00873EF6" w:rsidRDefault="00D3706C" w:rsidP="00D3706C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</w:pPr>
            <w:r w:rsidRPr="00873EF6">
              <w:rPr>
                <w:rFonts w:asciiTheme="minorHAnsi" w:eastAsia="Myriad CAD" w:hAnsiTheme="minorHAnsi" w:cs="Myriad CAD"/>
                <w:b/>
                <w:bCs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229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3606AC27" w14:textId="77777777" w:rsidR="00D3706C" w:rsidRPr="00D3706C" w:rsidRDefault="00D3706C" w:rsidP="00D3706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D3706C" w:rsidRPr="00D3706C" w14:paraId="7E099944" w14:textId="77777777" w:rsidTr="00D3706C">
        <w:trPr>
          <w:trHeight w:val="213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5DB859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7628D8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D3706C" w:rsidRPr="00D3706C" w14:paraId="696C5B5F" w14:textId="77777777" w:rsidTr="00D3706C">
        <w:trPr>
          <w:trHeight w:val="212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149CBC0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71A5CF2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D3706C" w:rsidRPr="00D3706C" w14:paraId="4D77C702" w14:textId="77777777" w:rsidTr="00D3706C">
        <w:trPr>
          <w:trHeight w:val="208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CFA32D6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57D2817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60°C (-40 to 140°F)</w:t>
            </w:r>
          </w:p>
        </w:tc>
      </w:tr>
      <w:tr w:rsidR="00D3706C" w:rsidRPr="00D3706C" w14:paraId="700A4CE3" w14:textId="77777777" w:rsidTr="00D3706C">
        <w:trPr>
          <w:trHeight w:val="208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71A6A9A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B784561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D3706C" w:rsidRPr="00D3706C" w14:paraId="10A825D1" w14:textId="77777777" w:rsidTr="00D3706C">
        <w:trPr>
          <w:trHeight w:val="21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349893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ACE1FD6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mm (0.236”)</w:t>
            </w:r>
          </w:p>
        </w:tc>
      </w:tr>
      <w:tr w:rsidR="00D3706C" w:rsidRPr="00D3706C" w14:paraId="6CC8E4C9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BF8AEF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41BBA7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50mm, 600mm, 900mm (18”, 24”, 36”)</w:t>
            </w:r>
          </w:p>
        </w:tc>
      </w:tr>
      <w:tr w:rsidR="00D3706C" w:rsidRPr="00D3706C" w14:paraId="210B928B" w14:textId="77777777" w:rsidTr="00D3706C">
        <w:trPr>
          <w:trHeight w:val="223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1FDDB2B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2CDED0B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/Kynar, 28 AWG</w:t>
            </w:r>
          </w:p>
        </w:tc>
      </w:tr>
      <w:tr w:rsidR="00D3706C" w:rsidRPr="00D3706C" w14:paraId="762616BF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401A647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54CC14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D3706C" w:rsidRPr="00D3706C" w14:paraId="10871BF1" w14:textId="77777777" w:rsidTr="00D3706C">
        <w:trPr>
          <w:trHeight w:val="528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E43846A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F3BA70E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5E84A80A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222F6D76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D3706C" w:rsidRPr="00D3706C" w14:paraId="01612C87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479863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7ADCB69" w14:textId="43E03949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fall</w:t>
            </w:r>
            <w:r w:rsid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D3706C" w:rsidRPr="00D3706C" w14:paraId="4E33A287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7F5DF0F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7AF5C6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D3706C" w:rsidRPr="00D3706C" w14:paraId="2BED0D85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DEF055D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AD7EFA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 to 10°C (25 to 50°C)</w:t>
            </w:r>
          </w:p>
        </w:tc>
      </w:tr>
      <w:tr w:rsidR="00D3706C" w:rsidRPr="00D3706C" w14:paraId="39FB2AA7" w14:textId="77777777" w:rsidTr="00D3706C">
        <w:trPr>
          <w:trHeight w:val="368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02C72D8" w14:textId="4359BF33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</w:t>
            </w:r>
            <w:r w:rsid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DIFFERENTIAL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3B1C38" w14:textId="77777777" w:rsidR="00FB5B0D" w:rsidRPr="00FB5B0D" w:rsidRDefault="00FB5B0D" w:rsidP="00FB5B0D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B5B0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Low: </w:t>
            </w:r>
            <w:r w:rsidRP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1°C</w:t>
            </w:r>
            <w:r w:rsidRPr="00FB5B0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(</w:t>
            </w:r>
            <w:r w:rsidRP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°F)</w:t>
            </w:r>
            <w:r w:rsidRPr="00FB5B0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Mid: </w:t>
            </w:r>
            <w:r w:rsidRP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.8°C (5°F)</w:t>
            </w:r>
            <w:r w:rsidRPr="00FB5B0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High: </w:t>
            </w:r>
            <w:r w:rsidRP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.6°C (10°F)</w:t>
            </w:r>
          </w:p>
          <w:p w14:paraId="726F7C29" w14:textId="56B66709" w:rsidR="00D3706C" w:rsidRPr="00D3706C" w:rsidRDefault="00FB5B0D" w:rsidP="00FB5B0D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B5B0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D3706C" w:rsidRPr="00D3706C" w14:paraId="2CAF318B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A028F3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24FDBC6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D3706C" w:rsidRPr="00D3706C" w14:paraId="4AA9D94F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80C6993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F3B2290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50°C (-40 to 122°F), 5 to 95 %RH, non-condensing</w:t>
            </w:r>
          </w:p>
        </w:tc>
      </w:tr>
      <w:tr w:rsidR="00D3706C" w:rsidRPr="00D3706C" w14:paraId="2F455AF2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029439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AFD3776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D3706C" w:rsidRPr="00D3706C" w14:paraId="1972C7D5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2BECEC8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0F9278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D3706C" w:rsidRPr="00D3706C" w14:paraId="04796017" w14:textId="77777777" w:rsidTr="00D3706C">
        <w:trPr>
          <w:trHeight w:val="368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368FFBB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27A277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B: Grey polycarbonate UL94-V0, IP65 (NEMA 4X)</w:t>
            </w:r>
          </w:p>
          <w:p w14:paraId="6190A0E5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: Same as B with thread adapter (1/2” NPT to M16) and cable gland fitting</w:t>
            </w:r>
          </w:p>
        </w:tc>
      </w:tr>
      <w:tr w:rsidR="00D3706C" w:rsidRPr="00D3706C" w14:paraId="0585FBBD" w14:textId="77777777" w:rsidTr="00D3706C">
        <w:trPr>
          <w:trHeight w:val="209"/>
        </w:trPr>
        <w:tc>
          <w:tcPr>
            <w:tcW w:w="297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F67FF3D" w14:textId="77777777" w:rsidR="00D3706C" w:rsidRPr="00D3706C" w:rsidRDefault="00D3706C" w:rsidP="00D370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22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3B7996F" w14:textId="77777777" w:rsidR="00D3706C" w:rsidRPr="00D3706C" w:rsidRDefault="00D3706C" w:rsidP="00D3706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3706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1B36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3E219" w14:textId="77777777" w:rsidR="00C0745A" w:rsidRDefault="00C0745A" w:rsidP="00546523">
      <w:r>
        <w:separator/>
      </w:r>
    </w:p>
  </w:endnote>
  <w:endnote w:type="continuationSeparator" w:id="0">
    <w:p w14:paraId="5E75A784" w14:textId="77777777" w:rsidR="00C0745A" w:rsidRDefault="00C0745A" w:rsidP="00546523">
      <w:r>
        <w:continuationSeparator/>
      </w:r>
    </w:p>
  </w:endnote>
  <w:endnote w:type="continuationNotice" w:id="1">
    <w:p w14:paraId="7298DFBC" w14:textId="77777777" w:rsidR="00C0745A" w:rsidRDefault="00C074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0AE0ED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335C83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D3706C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0AE0ED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335C83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D3706C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FF001" w14:textId="77777777" w:rsidR="00C0745A" w:rsidRDefault="00C0745A" w:rsidP="00546523">
      <w:r>
        <w:separator/>
      </w:r>
    </w:p>
  </w:footnote>
  <w:footnote w:type="continuationSeparator" w:id="0">
    <w:p w14:paraId="162C4595" w14:textId="77777777" w:rsidR="00C0745A" w:rsidRDefault="00C0745A" w:rsidP="00546523">
      <w:r>
        <w:continuationSeparator/>
      </w:r>
    </w:p>
  </w:footnote>
  <w:footnote w:type="continuationNotice" w:id="1">
    <w:p w14:paraId="3DAEB791" w14:textId="77777777" w:rsidR="00C0745A" w:rsidRDefault="00C074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387"/>
    <w:multiLevelType w:val="hybridMultilevel"/>
    <w:tmpl w:val="33A0084A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7263C"/>
    <w:multiLevelType w:val="hybridMultilevel"/>
    <w:tmpl w:val="27763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36A46"/>
    <w:multiLevelType w:val="hybridMultilevel"/>
    <w:tmpl w:val="775693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0"/>
  </w:num>
  <w:num w:numId="4">
    <w:abstractNumId w:val="29"/>
  </w:num>
  <w:num w:numId="5">
    <w:abstractNumId w:val="16"/>
  </w:num>
  <w:num w:numId="6">
    <w:abstractNumId w:val="13"/>
  </w:num>
  <w:num w:numId="7">
    <w:abstractNumId w:val="2"/>
  </w:num>
  <w:num w:numId="8">
    <w:abstractNumId w:val="19"/>
  </w:num>
  <w:num w:numId="9">
    <w:abstractNumId w:val="6"/>
  </w:num>
  <w:num w:numId="10">
    <w:abstractNumId w:val="1"/>
  </w:num>
  <w:num w:numId="11">
    <w:abstractNumId w:val="8"/>
  </w:num>
  <w:num w:numId="12">
    <w:abstractNumId w:val="27"/>
  </w:num>
  <w:num w:numId="13">
    <w:abstractNumId w:val="14"/>
  </w:num>
  <w:num w:numId="14">
    <w:abstractNumId w:val="7"/>
  </w:num>
  <w:num w:numId="15">
    <w:abstractNumId w:val="20"/>
  </w:num>
  <w:num w:numId="16">
    <w:abstractNumId w:val="23"/>
  </w:num>
  <w:num w:numId="17">
    <w:abstractNumId w:val="24"/>
  </w:num>
  <w:num w:numId="18">
    <w:abstractNumId w:val="4"/>
  </w:num>
  <w:num w:numId="19">
    <w:abstractNumId w:val="25"/>
  </w:num>
  <w:num w:numId="20">
    <w:abstractNumId w:val="5"/>
  </w:num>
  <w:num w:numId="21">
    <w:abstractNumId w:val="3"/>
  </w:num>
  <w:num w:numId="22">
    <w:abstractNumId w:val="31"/>
  </w:num>
  <w:num w:numId="23">
    <w:abstractNumId w:val="26"/>
  </w:num>
  <w:num w:numId="24">
    <w:abstractNumId w:val="15"/>
  </w:num>
  <w:num w:numId="25">
    <w:abstractNumId w:val="12"/>
  </w:num>
  <w:num w:numId="26">
    <w:abstractNumId w:val="30"/>
  </w:num>
  <w:num w:numId="27">
    <w:abstractNumId w:val="28"/>
  </w:num>
  <w:num w:numId="28">
    <w:abstractNumId w:val="9"/>
  </w:num>
  <w:num w:numId="29">
    <w:abstractNumId w:val="17"/>
  </w:num>
  <w:num w:numId="30">
    <w:abstractNumId w:val="18"/>
  </w:num>
  <w:num w:numId="31">
    <w:abstractNumId w:val="0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2E76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360B"/>
    <w:rsid w:val="001B6E7C"/>
    <w:rsid w:val="001B7DC5"/>
    <w:rsid w:val="001B7E97"/>
    <w:rsid w:val="001C4528"/>
    <w:rsid w:val="001C7C3D"/>
    <w:rsid w:val="001D5704"/>
    <w:rsid w:val="001E054E"/>
    <w:rsid w:val="001E0EB6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85CE2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5C83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74EB0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73096"/>
    <w:rsid w:val="00873EF6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B1108"/>
    <w:rsid w:val="00AC1361"/>
    <w:rsid w:val="00AC4241"/>
    <w:rsid w:val="00AD1419"/>
    <w:rsid w:val="00AE3CA4"/>
    <w:rsid w:val="00AE76EC"/>
    <w:rsid w:val="00AF2C90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E62E0"/>
    <w:rsid w:val="00BF10E5"/>
    <w:rsid w:val="00BF44C8"/>
    <w:rsid w:val="00C02023"/>
    <w:rsid w:val="00C02C16"/>
    <w:rsid w:val="00C0745A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3706C"/>
    <w:rsid w:val="00D4160B"/>
    <w:rsid w:val="00D540DB"/>
    <w:rsid w:val="00D54A24"/>
    <w:rsid w:val="00D5661A"/>
    <w:rsid w:val="00D63CCC"/>
    <w:rsid w:val="00D63D8D"/>
    <w:rsid w:val="00D723B5"/>
    <w:rsid w:val="00D728DE"/>
    <w:rsid w:val="00D759D3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5B0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B360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285CE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D3706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8</cp:revision>
  <cp:lastPrinted>2019-12-14T14:35:00Z</cp:lastPrinted>
  <dcterms:created xsi:type="dcterms:W3CDTF">2020-02-28T18:36:00Z</dcterms:created>
  <dcterms:modified xsi:type="dcterms:W3CDTF">2020-08-1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